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8"/>
        <w:gridCol w:w="517"/>
        <w:gridCol w:w="582"/>
        <w:gridCol w:w="436"/>
        <w:gridCol w:w="516"/>
        <w:gridCol w:w="979"/>
        <w:gridCol w:w="3239"/>
      </w:tblGrid>
      <w:tr w:rsidR="0004192A" w:rsidRPr="004E6422" w14:paraId="3AAF87D0" w14:textId="77777777" w:rsidTr="009D62C5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4E6422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8" w:type="dxa"/>
            <w:vAlign w:val="center"/>
          </w:tcPr>
          <w:p w14:paraId="4F0D7DA2" w14:textId="0C07B863" w:rsidR="0004192A" w:rsidRPr="004E6422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30" w:type="dxa"/>
            <w:gridSpan w:val="5"/>
            <w:vAlign w:val="center"/>
          </w:tcPr>
          <w:p w14:paraId="53999FA5" w14:textId="52A233C5" w:rsidR="0004192A" w:rsidRPr="004E6422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39" w:type="dxa"/>
            <w:vAlign w:val="center"/>
          </w:tcPr>
          <w:p w14:paraId="2811EE30" w14:textId="77777777" w:rsidR="0004192A" w:rsidRPr="004E6422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0B6710FF" w:rsidR="0004192A" w:rsidRPr="004E6422" w:rsidRDefault="003234C8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(ÇAP’ </w:t>
            </w:r>
            <w:bookmarkStart w:id="0" w:name="_GoBack"/>
            <w:bookmarkEnd w:id="0"/>
            <w:r w:rsidR="0004192A" w:rsidRPr="004E6422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:rsidRPr="004E6422" w14:paraId="31770265" w14:textId="77777777" w:rsidTr="009D62C5">
        <w:trPr>
          <w:trHeight w:val="412"/>
        </w:trPr>
        <w:tc>
          <w:tcPr>
            <w:tcW w:w="7529" w:type="dxa"/>
            <w:gridSpan w:val="7"/>
            <w:vAlign w:val="center"/>
          </w:tcPr>
          <w:p w14:paraId="23120BCD" w14:textId="77777777" w:rsidR="0004192A" w:rsidRPr="004E6422" w:rsidRDefault="0004192A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67F6FD74" w14:textId="1161C5AC" w:rsidR="0004192A" w:rsidRPr="004E6422" w:rsidRDefault="00065B25" w:rsidP="00E113BF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 xml:space="preserve">OPTİSYENLİK </w:t>
            </w:r>
            <w:r w:rsidR="0004192A" w:rsidRPr="004E6422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39" w:type="dxa"/>
            <w:vAlign w:val="center"/>
          </w:tcPr>
          <w:p w14:paraId="096637CA" w14:textId="65A4160E" w:rsidR="0004192A" w:rsidRPr="004E6422" w:rsidRDefault="00657E24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DİYALİZ</w:t>
            </w:r>
            <w:r w:rsidR="00EA4BF3" w:rsidRPr="004E6422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:rsidRPr="004E6422" w14:paraId="7C97FB86" w14:textId="77777777" w:rsidTr="0061449E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4E6422" w:rsidRDefault="0004192A" w:rsidP="0061449E">
            <w:pPr>
              <w:jc w:val="left"/>
              <w:rPr>
                <w:b/>
                <w:bCs/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4E6422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065B25" w:rsidRPr="004E6422" w14:paraId="74095200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E8B219F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7CCF8FD1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C2985FD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69A67E4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28C1D343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59ABC98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6ACDA1C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2E259D1E" w14:textId="729D1E0D" w:rsidR="00065B25" w:rsidRPr="004E6422" w:rsidRDefault="00414023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61458416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23A42085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FZK1</w:t>
            </w:r>
            <w:r w:rsidR="006750E6">
              <w:rPr>
                <w:color w:val="000000"/>
                <w:sz w:val="20"/>
                <w:szCs w:val="20"/>
              </w:rPr>
              <w:t>1</w:t>
            </w:r>
            <w:r w:rsidRPr="004E6422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757E7209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emel 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395306D3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5B6764F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6F2D769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1ADA912F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00647AD2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3E33B8CE" w14:textId="61A9DCB1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4EBDEE61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0DDADF5E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4828F12A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t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AAC0E3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5471A1E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5D6D5FDB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3CBEB4BC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5A511D4E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ACE7DD4" w14:textId="48DF59BA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DERS DYZ119</w:t>
            </w:r>
          </w:p>
        </w:tc>
      </w:tr>
      <w:tr w:rsidR="00065B25" w:rsidRPr="004E6422" w14:paraId="295C37B8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09559736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32EAD55C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2CE30CA7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64A2CE2E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48D5E69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7E00C3E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0303F5D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vAlign w:val="center"/>
          </w:tcPr>
          <w:p w14:paraId="2AAC26E0" w14:textId="4C8454E8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728FF305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2C10460C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MA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096433C3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Matematik</w:t>
            </w:r>
            <w:r w:rsidR="002B01D5"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0BE0AA0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74E5F09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30A74D0D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4C8610E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0B8B50F2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72E340E" w14:textId="0BBA239F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61449E" w:rsidRPr="004E6422" w14:paraId="0AEE319B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6B0346" w14:textId="4AB377D7" w:rsidR="0061449E" w:rsidRPr="004E6422" w:rsidRDefault="0061449E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696307" w14:textId="1797EB95" w:rsidR="0061449E" w:rsidRPr="004E6422" w:rsidRDefault="0061449E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08F224" w14:textId="3103D392" w:rsidR="0061449E" w:rsidRPr="004E6422" w:rsidRDefault="0061449E" w:rsidP="0061449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3E0673" w14:textId="57996133" w:rsidR="0061449E" w:rsidRPr="004E6422" w:rsidRDefault="006750E6" w:rsidP="0061449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8A4C88" w14:textId="0F264596" w:rsidR="0061449E" w:rsidRPr="004E6422" w:rsidRDefault="0061449E" w:rsidP="0061449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A6E6AF" w14:textId="5F87341A" w:rsidR="0061449E" w:rsidRPr="004E6422" w:rsidRDefault="006750E6" w:rsidP="0061449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EC82EB" w14:textId="116CF277" w:rsidR="0061449E" w:rsidRPr="004E6422" w:rsidRDefault="0061449E" w:rsidP="0061449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E6745D0" w14:textId="240D160C" w:rsidR="0061449E" w:rsidRPr="004E6422" w:rsidRDefault="0061449E" w:rsidP="0061449E">
            <w:pPr>
              <w:jc w:val="left"/>
              <w:rPr>
                <w:sz w:val="20"/>
                <w:szCs w:val="20"/>
              </w:rPr>
            </w:pPr>
            <w:r w:rsidRPr="004E6422">
              <w:rPr>
                <w:rFonts w:cs="Times New Roman"/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2CBB8F0C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2FE47082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0FC67966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EC38A3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4834258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255C9B1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26D1D91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71F0E04B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6F0BA4BB" w14:textId="79369C3F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rFonts w:cs="Times New Roman"/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4E955F68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46E0DC2F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ING</w:t>
            </w:r>
            <w:r w:rsidR="0061449E">
              <w:rPr>
                <w:color w:val="000000"/>
                <w:sz w:val="20"/>
                <w:szCs w:val="20"/>
              </w:rPr>
              <w:t>O</w:t>
            </w:r>
            <w:r w:rsidRPr="004E6422">
              <w:rPr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2B49BCE8" w:rsidR="00065B25" w:rsidRPr="004E6422" w:rsidRDefault="0061449E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İngilizce-</w:t>
            </w:r>
            <w:r w:rsidR="00065B25" w:rsidRPr="004E6422">
              <w:rPr>
                <w:color w:val="000000"/>
                <w:sz w:val="20"/>
                <w:szCs w:val="20"/>
              </w:rPr>
              <w:t xml:space="preserve"> 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BFA290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5EDED94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7D9E413E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37E5F77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6BADA9BC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50E0792C" w14:textId="3F150C3B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rFonts w:cs="Times New Roman"/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686FBEA3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957BFBC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1476A235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90CE31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5C8C06D1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11A52FF3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6D0D7FD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122CF7E1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49309923" w14:textId="14C01B36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rFonts w:cs="Times New Roman"/>
                <w:sz w:val="20"/>
                <w:szCs w:val="20"/>
              </w:rPr>
              <w:t>EŞDEĞER</w:t>
            </w:r>
            <w:r w:rsidR="00035C53">
              <w:rPr>
                <w:sz w:val="20"/>
                <w:szCs w:val="20"/>
              </w:rPr>
              <w:t xml:space="preserve"> (ORTAK DERS)</w:t>
            </w:r>
          </w:p>
        </w:tc>
      </w:tr>
      <w:tr w:rsidR="00035C53" w:rsidRPr="004E6422" w14:paraId="4B21616E" w14:textId="77777777" w:rsidTr="00035C53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41A7D5" w14:textId="1A6FC64C" w:rsidR="00035C53" w:rsidRPr="00035C53" w:rsidRDefault="00035C53" w:rsidP="00035C53">
            <w:pPr>
              <w:jc w:val="right"/>
              <w:rPr>
                <w:b/>
                <w:color w:val="000000"/>
                <w:sz w:val="20"/>
                <w:szCs w:val="20"/>
              </w:rPr>
            </w:pPr>
            <w:r w:rsidRPr="00035C5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3C5A2D" w14:textId="0684362B" w:rsidR="00035C53" w:rsidRPr="00035C53" w:rsidRDefault="00035C53" w:rsidP="00065B25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035C53">
              <w:rPr>
                <w:b/>
                <w:color w:val="000000"/>
                <w:sz w:val="20"/>
                <w:szCs w:val="20"/>
              </w:rPr>
              <w:t>1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65C39C6" w14:textId="77777777" w:rsidR="00035C53" w:rsidRPr="004E6422" w:rsidRDefault="00035C53" w:rsidP="00065B2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:rsidRPr="004E6422" w14:paraId="119899B8" w14:textId="77777777" w:rsidTr="0061449E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4E6422" w:rsidRDefault="0004192A" w:rsidP="0061449E">
            <w:pPr>
              <w:jc w:val="left"/>
              <w:rPr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2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4E6422" w:rsidRDefault="0004192A" w:rsidP="0004192A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4E6422" w:rsidRDefault="0004192A" w:rsidP="0004192A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4E6422" w:rsidRDefault="0004192A" w:rsidP="0004192A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4E6422" w:rsidRDefault="0004192A" w:rsidP="0004192A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4E6422" w:rsidRDefault="0004192A" w:rsidP="0004192A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4E6422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065B25" w:rsidRPr="004E6422" w14:paraId="6A0F417B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6EB534AE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43DBD9EA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1596DFD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3A128E7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13E31E7D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4B32C7F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721CB65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0062D197" w14:textId="7EF54E58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553BFD71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5D01281D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667A459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 Fiz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F1932EB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6ED714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C6992F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4D96E9A2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26D7899F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02997C23" w14:textId="23CB8007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78916D8C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CC9CF0B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4018A756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Gözlük Cam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4C4A34F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6C8F5B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7D07A25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006941AB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C2BAFF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vAlign w:val="center"/>
          </w:tcPr>
          <w:p w14:paraId="2C55F47F" w14:textId="50FB6256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2D258CEB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71291A75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10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07D1667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Kontakt Lens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A2C3D3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2173F314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750682A7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46E22BD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5779180A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269E9778" w14:textId="56F85642" w:rsidR="00065B25" w:rsidRPr="004E6422" w:rsidRDefault="00C2748B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065B25" w:rsidRPr="004E6422" w14:paraId="54598945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0DAD5CC1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038C810D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5EE6D537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078370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1367AB19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D9D364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7EDDFE7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4B31E636" w14:textId="4DE62A2B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8E41D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4225EDFD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013F135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2D361AD6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77EF7DBE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5E54BE0E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0C2DF8B1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55D3312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11BE5E5F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vAlign w:val="center"/>
          </w:tcPr>
          <w:p w14:paraId="76B613E3" w14:textId="11EC87C5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8E41D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7A807D81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0F9E1939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CB576D0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30D9E7CC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C559E2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7A040DA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0C670401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2150BB56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338E708C" w14:textId="23EA5F7F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8E41D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064D145D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B6BD0FD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ING</w:t>
            </w:r>
            <w:r w:rsidR="0061449E">
              <w:rPr>
                <w:color w:val="000000"/>
                <w:sz w:val="20"/>
                <w:szCs w:val="20"/>
              </w:rPr>
              <w:t>O</w:t>
            </w:r>
            <w:r w:rsidRPr="004E6422"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E829F83" w:rsidR="00065B25" w:rsidRPr="004E6422" w:rsidRDefault="00065B25" w:rsidP="0061449E">
            <w:pPr>
              <w:jc w:val="left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6D90CE75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C70EBF0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3D0966FD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7D131AB8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326AD38F" w:rsidR="00065B25" w:rsidRPr="004E6422" w:rsidRDefault="00065B25" w:rsidP="00065B2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39" w:type="dxa"/>
            <w:vAlign w:val="center"/>
          </w:tcPr>
          <w:p w14:paraId="0B6394B8" w14:textId="715E55FD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8E41D8">
              <w:rPr>
                <w:sz w:val="20"/>
                <w:szCs w:val="20"/>
              </w:rPr>
              <w:t xml:space="preserve"> (ORTAK DERS)</w:t>
            </w:r>
          </w:p>
        </w:tc>
      </w:tr>
      <w:tr w:rsidR="00065B25" w:rsidRPr="004E6422" w14:paraId="5D42EF17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37645AA" w14:textId="4742E51F" w:rsidR="00065B25" w:rsidRPr="004E6422" w:rsidRDefault="00065B25" w:rsidP="0061449E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5B9168" w14:textId="6C5CBDBC" w:rsidR="00065B25" w:rsidRPr="004E6422" w:rsidRDefault="00065B25" w:rsidP="0061449E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E605FE" w14:textId="3CE7CF95" w:rsidR="00065B25" w:rsidRPr="004E6422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80B87D" w14:textId="24134B64" w:rsidR="00065B25" w:rsidRPr="004E6422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327DBB" w14:textId="13400104" w:rsidR="00065B25" w:rsidRPr="004E6422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0E658B" w14:textId="1973A716" w:rsidR="00065B25" w:rsidRPr="004E6422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5A7404" w14:textId="04DDA60D" w:rsidR="00065B25" w:rsidRPr="004E6422" w:rsidRDefault="00065B25" w:rsidP="00065B25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39" w:type="dxa"/>
            <w:vAlign w:val="center"/>
          </w:tcPr>
          <w:p w14:paraId="0221944D" w14:textId="4B15B65B" w:rsidR="00065B25" w:rsidRPr="004E6422" w:rsidRDefault="00065B25" w:rsidP="00065B25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EŞDEĞER</w:t>
            </w:r>
            <w:r w:rsidR="008E41D8">
              <w:rPr>
                <w:sz w:val="20"/>
                <w:szCs w:val="20"/>
              </w:rPr>
              <w:t xml:space="preserve"> (ORTAK DERS)</w:t>
            </w:r>
          </w:p>
        </w:tc>
      </w:tr>
      <w:tr w:rsidR="008E41D8" w:rsidRPr="004E6422" w14:paraId="3470F32E" w14:textId="77777777" w:rsidTr="005E77EB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0ED676" w14:textId="537AC72A" w:rsidR="008E41D8" w:rsidRPr="004E6422" w:rsidRDefault="008E41D8" w:rsidP="008E41D8">
            <w:pPr>
              <w:jc w:val="right"/>
              <w:rPr>
                <w:color w:val="000000"/>
                <w:sz w:val="20"/>
                <w:szCs w:val="20"/>
              </w:rPr>
            </w:pPr>
            <w:r w:rsidRPr="00035C5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C3E81C" w14:textId="21814D5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52AC3B6F" w14:textId="77777777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</w:p>
        </w:tc>
      </w:tr>
      <w:tr w:rsidR="008E41D8" w:rsidRPr="004E6422" w14:paraId="0B1AC06C" w14:textId="77777777" w:rsidTr="0061449E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t>3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6D67821F" w14:textId="5D8C137F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7C029BAA" w14:textId="77777777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</w:p>
        </w:tc>
      </w:tr>
      <w:tr w:rsidR="008E41D8" w:rsidRPr="004E6422" w14:paraId="340CFBB7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4734A3A3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13EF739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409AF7BC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7C2BDEA4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A935CB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6AA17CCE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1E2BAAE2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011F3BA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8E41D8" w:rsidRPr="004E6422" w14:paraId="30A8E057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2886391E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38DC25F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Göz Hastalık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81F089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C701B68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3B9EF7A6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3FB9BBC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0EBAAEE5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1BBFE091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8E41D8" w:rsidRPr="004E6422" w14:paraId="55089B56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28DEBAAF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1155850E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1B7196E0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E1D330C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83801E5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67D8261C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7256CDE4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2B16E4C8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sz w:val="20"/>
                <w:szCs w:val="20"/>
              </w:rPr>
              <w:t>*</w:t>
            </w:r>
          </w:p>
        </w:tc>
      </w:tr>
      <w:tr w:rsidR="008E41D8" w:rsidRPr="004E6422" w14:paraId="77AAF97C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3BBEBA60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1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79F097B7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7C8B158F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6FEAD15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17463BF5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77F7C48A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F894D7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DEAE37A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E41D8" w:rsidRPr="004E6422" w14:paraId="6ED10C50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8BA83F" w14:textId="5725836E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3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23D72" w14:textId="552FF112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BC1FF9" w14:textId="2B401EC6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235A1E" w14:textId="55E96699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4EF64" w14:textId="7611DF29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A09589" w14:textId="26AB1119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958A2D" w14:textId="0BBBA076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E2BF49" w14:textId="38078112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E41D8" w:rsidRPr="004E6422" w14:paraId="485E3E7A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A722E5" w14:textId="12EF5DD8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F262B7" w14:textId="03EFD3D5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C1D0D0" w14:textId="229E33E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74763B" w14:textId="2A38D345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E897E4" w14:textId="610DCF1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17EA3B" w14:textId="69CD8036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1C28E" w14:textId="0BBC8AEF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11BBCB" w14:textId="5B2ABB34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E41D8" w:rsidRPr="004E6422" w14:paraId="69D022CA" w14:textId="77777777" w:rsidTr="000F11DF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58E497" w14:textId="57D2EB28" w:rsidR="008E41D8" w:rsidRPr="004E6422" w:rsidRDefault="008E41D8" w:rsidP="008E41D8">
            <w:pPr>
              <w:jc w:val="right"/>
              <w:rPr>
                <w:color w:val="000000"/>
                <w:sz w:val="20"/>
                <w:szCs w:val="20"/>
              </w:rPr>
            </w:pPr>
            <w:r w:rsidRPr="00035C5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7CF469" w14:textId="12C16131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5BB92BBF" w14:textId="77777777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8E41D8" w:rsidRPr="004E6422" w14:paraId="6B2A38F9" w14:textId="77777777" w:rsidTr="0061449E">
        <w:trPr>
          <w:trHeight w:val="418"/>
        </w:trPr>
        <w:tc>
          <w:tcPr>
            <w:tcW w:w="4499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  <w:r w:rsidRPr="004E6422">
              <w:rPr>
                <w:b/>
                <w:bCs/>
                <w:sz w:val="20"/>
                <w:szCs w:val="20"/>
              </w:rPr>
              <w:lastRenderedPageBreak/>
              <w:t>4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shd w:val="clear" w:color="auto" w:fill="F2F2F2" w:themeFill="background1" w:themeFillShade="F2"/>
            <w:vAlign w:val="center"/>
          </w:tcPr>
          <w:p w14:paraId="52D2A03F" w14:textId="77777777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8E41D8" w:rsidRPr="004E6422" w:rsidRDefault="008E41D8" w:rsidP="008E41D8">
            <w:pPr>
              <w:jc w:val="center"/>
              <w:rPr>
                <w:sz w:val="20"/>
                <w:szCs w:val="20"/>
              </w:rPr>
            </w:pPr>
            <w:r w:rsidRPr="004E6422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AA87200" w14:textId="77777777" w:rsidR="008E41D8" w:rsidRPr="004E6422" w:rsidRDefault="008E41D8" w:rsidP="008E41D8">
            <w:pPr>
              <w:jc w:val="left"/>
              <w:rPr>
                <w:sz w:val="20"/>
                <w:szCs w:val="20"/>
              </w:rPr>
            </w:pPr>
          </w:p>
        </w:tc>
      </w:tr>
      <w:tr w:rsidR="008E41D8" w:rsidRPr="004E6422" w14:paraId="6CF5F606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243862BB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382F98F0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-IV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4D8F28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CAB4AE5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70272A8E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5ABD09C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1393316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85398C9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*</w:t>
            </w:r>
          </w:p>
        </w:tc>
      </w:tr>
      <w:tr w:rsidR="008E41D8" w:rsidRPr="004E6422" w14:paraId="50A89032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4108871B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04289E90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Göz Hastalık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2E2641E7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F04348F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3554200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2F95F77B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74739DF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2A191F7A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*</w:t>
            </w:r>
          </w:p>
        </w:tc>
      </w:tr>
      <w:tr w:rsidR="008E41D8" w:rsidRPr="004E6422" w14:paraId="22A09232" w14:textId="77777777" w:rsidTr="0061449E">
        <w:trPr>
          <w:trHeight w:val="41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2D847D" w14:textId="127F02A4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20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F4086DA" w14:textId="2D950A32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Optisyenlik Uygulama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82320F" w14:textId="49B4F7FB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7539F" w14:textId="3E9A2D87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DFE35C" w14:textId="5D8BAB09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23024" w14:textId="31601A93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9DA83F" w14:textId="4354198D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32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4C6A8E" w14:textId="20D95799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4E6422">
              <w:rPr>
                <w:color w:val="000000"/>
                <w:sz w:val="20"/>
                <w:szCs w:val="20"/>
              </w:rPr>
              <w:t>*</w:t>
            </w:r>
          </w:p>
        </w:tc>
      </w:tr>
      <w:tr w:rsidR="008E41D8" w:rsidRPr="004E6422" w14:paraId="1893BDBB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6916B94A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2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516B35EE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4DE2E98A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76F3C2F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04E36F2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1721CB44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D42F3AC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3CB464EE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E41D8" w:rsidRPr="004E6422" w14:paraId="728DD499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074653" w14:textId="6F90C9B0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OPTI204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21CF4A" w14:textId="20964CDE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A54B9" w14:textId="410F91BA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312D60" w14:textId="0D566570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A69292" w14:textId="467E3D7F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1A496" w14:textId="740A19BC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23D527" w14:textId="428A3104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B4F7A9" w14:textId="4A8739B3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E41D8" w:rsidRPr="004E6422" w14:paraId="466BF798" w14:textId="77777777" w:rsidTr="0061449E">
        <w:trPr>
          <w:trHeight w:val="41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4C4A1F" w14:textId="40BD5A4D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C466F2" w14:textId="3B3E0062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AE2A08" w14:textId="54A18338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F3FC4" w14:textId="5333F075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8DE0EC" w14:textId="0A9C8EAD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FAA9B5" w14:textId="331A31FB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4D6065" w14:textId="0EFC2754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7BBCA" w14:textId="7A7D7D61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8E41D8" w:rsidRPr="004E6422" w14:paraId="708186CA" w14:textId="77777777" w:rsidTr="002B7555">
        <w:trPr>
          <w:trHeight w:val="418"/>
        </w:trPr>
        <w:tc>
          <w:tcPr>
            <w:tcW w:w="603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F81FCF" w14:textId="0BCA4002" w:rsidR="008E41D8" w:rsidRPr="004E6422" w:rsidRDefault="008E41D8" w:rsidP="008E41D8">
            <w:pPr>
              <w:jc w:val="right"/>
              <w:rPr>
                <w:color w:val="000000"/>
                <w:sz w:val="20"/>
                <w:szCs w:val="20"/>
              </w:rPr>
            </w:pPr>
            <w:r w:rsidRPr="00035C53">
              <w:rPr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F6F4DF" w14:textId="69063902" w:rsidR="008E41D8" w:rsidRPr="004E6422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39" w:type="dxa"/>
            <w:shd w:val="clear" w:color="auto" w:fill="F2F2F2" w:themeFill="background1" w:themeFillShade="F2"/>
            <w:vAlign w:val="center"/>
          </w:tcPr>
          <w:p w14:paraId="371D0CD1" w14:textId="77777777" w:rsidR="008E41D8" w:rsidRPr="004E6422" w:rsidRDefault="008E41D8" w:rsidP="008E41D8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8E41D8" w:rsidRPr="009522D0" w14:paraId="6ED93A17" w14:textId="77777777" w:rsidTr="00035C53">
        <w:trPr>
          <w:trHeight w:val="537"/>
        </w:trPr>
        <w:tc>
          <w:tcPr>
            <w:tcW w:w="44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71A306" w14:textId="7987A432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87D142" w14:textId="77777777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738DAA" w14:textId="77777777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0EB7E8" w14:textId="77777777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B21095" w14:textId="77777777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32DAAE" w14:textId="77777777" w:rsidR="008E41D8" w:rsidRPr="009522D0" w:rsidRDefault="008E41D8" w:rsidP="008E41D8">
            <w:pPr>
              <w:jc w:val="center"/>
              <w:rPr>
                <w:color w:val="000000"/>
                <w:sz w:val="20"/>
                <w:szCs w:val="20"/>
              </w:rPr>
            </w:pPr>
            <w:r w:rsidRPr="009522D0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FC01AD" w14:textId="77777777" w:rsidR="008E41D8" w:rsidRPr="009522D0" w:rsidRDefault="008E41D8" w:rsidP="008E41D8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5104A7B2" w14:textId="77777777" w:rsidTr="00035C53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678F2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AA7AC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EF1719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55FAF6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89AA3F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552EE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F4D24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337B0F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3AF7E0FD" w14:textId="77777777" w:rsidTr="00035C53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A228D0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048289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10ACD8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C3A3AD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6AE91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7C9E2C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EC20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8B8847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3488A51E" w14:textId="77777777" w:rsidTr="00035C53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F118A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MB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D0CDD8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 xml:space="preserve">Optik Aletler ve Malzeme Bilgis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75DB32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66CD3B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C0F86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4C5F4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EFC0DE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C6E694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1146BFC6" w14:textId="77777777" w:rsidTr="00035C53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333235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YF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A11F1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Biyofizik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F2F1999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F5F49F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B66322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5F45C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7C1B3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2C730E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3CF3227B" w14:textId="77777777" w:rsidTr="00035C53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6237C0AE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OPT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E7C46E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atış Teknikleri ve Pazar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7750B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212F8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E841D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F4C70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6440D9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8AEB5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8E41D8" w:rsidRPr="009522D0" w14:paraId="6768EA91" w14:textId="77777777" w:rsidTr="00035C53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7EA286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SS21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DC05A" w14:textId="77777777" w:rsidR="008E41D8" w:rsidRPr="009522D0" w:rsidRDefault="008E41D8" w:rsidP="008E41D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Halk Sağlığ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91616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111838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DAE818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06D30F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DBC755" w14:textId="77777777" w:rsidR="008E41D8" w:rsidRPr="009522D0" w:rsidRDefault="008E41D8" w:rsidP="008E41D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9522D0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7ADC79" w14:textId="77777777" w:rsidR="008E41D8" w:rsidRPr="009522D0" w:rsidRDefault="008E41D8" w:rsidP="008E41D8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</w:tbl>
    <w:p w14:paraId="3EFBA9FF" w14:textId="77777777" w:rsidR="004E6422" w:rsidRPr="009522D0" w:rsidRDefault="004E6422" w:rsidP="004E6422">
      <w:pPr>
        <w:rPr>
          <w:sz w:val="20"/>
          <w:szCs w:val="20"/>
        </w:rPr>
      </w:pPr>
    </w:p>
    <w:p w14:paraId="57B57600" w14:textId="77777777" w:rsidR="004E6422" w:rsidRPr="009522D0" w:rsidRDefault="004E6422" w:rsidP="004E6422">
      <w:pPr>
        <w:spacing w:line="360" w:lineRule="auto"/>
        <w:rPr>
          <w:rFonts w:cs="Times New Roman"/>
          <w:sz w:val="20"/>
          <w:szCs w:val="20"/>
        </w:rPr>
      </w:pPr>
      <w:r w:rsidRPr="009522D0">
        <w:rPr>
          <w:rFonts w:cs="Times New Roman"/>
          <w:b/>
          <w:bCs/>
          <w:sz w:val="20"/>
          <w:szCs w:val="20"/>
        </w:rPr>
        <w:t xml:space="preserve">Kısaltmalar: </w:t>
      </w:r>
      <w:r w:rsidRPr="009522D0">
        <w:rPr>
          <w:rFonts w:cs="Times New Roman"/>
          <w:bCs/>
          <w:sz w:val="20"/>
          <w:szCs w:val="20"/>
        </w:rPr>
        <w:t>Z</w:t>
      </w:r>
      <w:r w:rsidRPr="009522D0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677CBA16" w14:textId="77777777" w:rsidR="004E6422" w:rsidRPr="009522D0" w:rsidRDefault="004E6422" w:rsidP="004E6422">
      <w:pPr>
        <w:tabs>
          <w:tab w:val="left" w:pos="975"/>
        </w:tabs>
        <w:rPr>
          <w:rFonts w:cs="Times New Roman"/>
          <w:sz w:val="20"/>
          <w:szCs w:val="20"/>
        </w:rPr>
      </w:pPr>
      <w:r w:rsidRPr="009522D0">
        <w:rPr>
          <w:rFonts w:cs="Times New Roman"/>
          <w:b/>
          <w:sz w:val="20"/>
          <w:szCs w:val="20"/>
        </w:rPr>
        <w:t xml:space="preserve">* </w:t>
      </w:r>
      <w:r w:rsidRPr="009522D0">
        <w:rPr>
          <w:rFonts w:cs="Times New Roman"/>
          <w:sz w:val="20"/>
          <w:szCs w:val="20"/>
        </w:rPr>
        <w:t>İlgili dersin Optisyenlik Programı tarafından açılan şubeden alınması zorunludur.</w:t>
      </w:r>
    </w:p>
    <w:p w14:paraId="24D57E7F" w14:textId="77777777" w:rsidR="008E41D8" w:rsidRDefault="008E41D8" w:rsidP="008E41D8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2D62A50E" w14:textId="77777777" w:rsidR="008E41D8" w:rsidRDefault="008E41D8" w:rsidP="008E41D8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a tekrar seçilemez. </w:t>
      </w:r>
    </w:p>
    <w:p w14:paraId="3C62D889" w14:textId="77777777" w:rsidR="008E41D8" w:rsidRPr="00E93BAE" w:rsidRDefault="008E41D8" w:rsidP="008E41D8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r>
        <w:rPr>
          <w:color w:val="000000"/>
          <w:sz w:val="20"/>
          <w:szCs w:val="20"/>
        </w:rPr>
        <w:t xml:space="preserve">Anadal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36144502" w14:textId="77777777" w:rsidR="0004192A" w:rsidRPr="004E6422" w:rsidRDefault="0004192A" w:rsidP="004E6422">
      <w:pPr>
        <w:spacing w:line="360" w:lineRule="auto"/>
        <w:rPr>
          <w:sz w:val="20"/>
          <w:szCs w:val="20"/>
        </w:rPr>
      </w:pPr>
    </w:p>
    <w:sectPr w:rsidR="0004192A" w:rsidRPr="004E6422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AA090" w14:textId="77777777" w:rsidR="00A81C7A" w:rsidRDefault="00A81C7A" w:rsidP="0004192A">
      <w:pPr>
        <w:spacing w:after="0" w:line="240" w:lineRule="auto"/>
      </w:pPr>
      <w:r>
        <w:separator/>
      </w:r>
    </w:p>
  </w:endnote>
  <w:endnote w:type="continuationSeparator" w:id="0">
    <w:p w14:paraId="25B6EDF0" w14:textId="77777777" w:rsidR="00A81C7A" w:rsidRDefault="00A81C7A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47E46" w14:textId="77777777" w:rsidR="00B36822" w:rsidRDefault="00B3682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BF930" w14:textId="77777777" w:rsidR="00B36822" w:rsidRDefault="00B3682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D1E34B" w14:textId="77777777" w:rsidR="00B36822" w:rsidRDefault="00B3682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A165A" w14:textId="77777777" w:rsidR="00A81C7A" w:rsidRDefault="00A81C7A" w:rsidP="0004192A">
      <w:pPr>
        <w:spacing w:after="0" w:line="240" w:lineRule="auto"/>
      </w:pPr>
      <w:r>
        <w:separator/>
      </w:r>
    </w:p>
  </w:footnote>
  <w:footnote w:type="continuationSeparator" w:id="0">
    <w:p w14:paraId="0E08F970" w14:textId="77777777" w:rsidR="00A81C7A" w:rsidRDefault="00A81C7A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A3DEE" w14:textId="77777777" w:rsidR="00B36822" w:rsidRDefault="00B3682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32E98824" w:rsidR="0004192A" w:rsidRPr="0004192A" w:rsidRDefault="00B36822" w:rsidP="0004192A">
    <w:pPr>
      <w:tabs>
        <w:tab w:val="center" w:pos="4536"/>
        <w:tab w:val="right" w:pos="9072"/>
      </w:tabs>
      <w:spacing w:after="0" w:line="240" w:lineRule="auto"/>
      <w:ind w:left="1134" w:hanging="1134"/>
      <w:jc w:val="left"/>
      <w:rPr>
        <w:rFonts w:eastAsia="Calibri" w:cs="Times New Roman"/>
      </w:rPr>
    </w:pPr>
    <w:r>
      <w:rPr>
        <w:rFonts w:eastAsia="Calibri" w:cs="Times New Roman"/>
        <w:b/>
      </w:rPr>
      <w:t>EK-9.4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065B25">
      <w:rPr>
        <w:rFonts w:eastAsia="Calibri" w:cs="Times New Roman"/>
      </w:rPr>
      <w:t>Optisyenlik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00281B" w14:textId="77777777" w:rsidR="00B36822" w:rsidRDefault="00B3682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gUAi2+bKCwAAAA="/>
  </w:docVars>
  <w:rsids>
    <w:rsidRoot w:val="00ED6D16"/>
    <w:rsid w:val="00035C53"/>
    <w:rsid w:val="0004192A"/>
    <w:rsid w:val="00065B25"/>
    <w:rsid w:val="00207AA0"/>
    <w:rsid w:val="002B01D5"/>
    <w:rsid w:val="003234C8"/>
    <w:rsid w:val="00414023"/>
    <w:rsid w:val="004A5456"/>
    <w:rsid w:val="004B4A67"/>
    <w:rsid w:val="004E6422"/>
    <w:rsid w:val="0061449E"/>
    <w:rsid w:val="00657E24"/>
    <w:rsid w:val="006750E6"/>
    <w:rsid w:val="006F6E7A"/>
    <w:rsid w:val="007A0303"/>
    <w:rsid w:val="007B2E36"/>
    <w:rsid w:val="008D0537"/>
    <w:rsid w:val="008E41D8"/>
    <w:rsid w:val="00930D44"/>
    <w:rsid w:val="00964E1D"/>
    <w:rsid w:val="009D62C5"/>
    <w:rsid w:val="00A81C7A"/>
    <w:rsid w:val="00B36822"/>
    <w:rsid w:val="00C2731A"/>
    <w:rsid w:val="00C2748B"/>
    <w:rsid w:val="00C77F7A"/>
    <w:rsid w:val="00CB5CE4"/>
    <w:rsid w:val="00CF27CF"/>
    <w:rsid w:val="00D9216E"/>
    <w:rsid w:val="00DA3481"/>
    <w:rsid w:val="00DB4953"/>
    <w:rsid w:val="00DE34BB"/>
    <w:rsid w:val="00E113BF"/>
    <w:rsid w:val="00EA0A70"/>
    <w:rsid w:val="00EA4BF3"/>
    <w:rsid w:val="00ED6D16"/>
    <w:rsid w:val="00F074E5"/>
    <w:rsid w:val="00F4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22</cp:revision>
  <dcterms:created xsi:type="dcterms:W3CDTF">2021-08-10T12:06:00Z</dcterms:created>
  <dcterms:modified xsi:type="dcterms:W3CDTF">2022-04-25T08:38:00Z</dcterms:modified>
</cp:coreProperties>
</file>